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ommitment</w:t>
      </w:r>
      <w:r>
        <w:t xml:space="preserve"> </w:t>
      </w:r>
      <w:r>
        <w:t xml:space="preserve">to</w:t>
      </w:r>
      <w:r>
        <w:t xml:space="preserve"> </w:t>
      </w:r>
      <w:r>
        <w:t xml:space="preserve">DR</w:t>
      </w:r>
      <w:r>
        <w:t xml:space="preserve"> </w:t>
      </w:r>
      <w:r>
        <w:t xml:space="preserve">Congo</w:t>
      </w:r>
      <w:r>
        <w:t xml:space="preserve"> </w:t>
      </w:r>
      <w:r>
        <w:t xml:space="preserve">Kinshasa</w:t>
      </w:r>
    </w:p>
    <w:bookmarkStart w:id="20" w:name="X82cc0eb8bacdebb2921ebb43807601229640359"/>
    <w:p>
      <w:pPr>
        <w:pStyle w:val="Heading1"/>
      </w:pPr>
      <w:r>
        <w:t xml:space="preserve">Personal Statement: A Lifesaving Commitment to Emergency Medical Care in DR Congo Kinshasa</w:t>
      </w:r>
    </w:p>
    <w:p>
      <w:pPr>
        <w:pStyle w:val="FirstParagraph"/>
      </w:pPr>
      <w:r>
        <w:t xml:space="preserve">In the vibrant, complex, and often challenging landscape of Kinshasa, the capital city of the Democratic Republic of Congo (DRC), emergency medical care is not merely a profession—it is an urgent necessity woven into the fabric of daily survival. My journey to become a dedicated Paramedic has been forged through years of rigorous training and profound exposure to underserved communities, but it was my immersion in Kinshasa's unique healthcare reality that crystallized my unwavering commitment: to serve as a compassionate, skilled, and culturally attuned Paramedic within the heart of DR Congo. This Personal Statement articulates not just my qualifications, but my deep understanding of and resolve to address the specific emergencies facing Kinshasa's population.</w:t>
      </w:r>
    </w:p>
    <w:p>
      <w:pPr>
        <w:pStyle w:val="BodyText"/>
      </w:pPr>
      <w:r>
        <w:t xml:space="preserve">My professional path began with foundational emergency medical training in Eastern Europe, where I mastered critical life-saving techniques under controlled conditions. However, it was during a six-month volunteer placement with a local NGO in Kinshasa’s sprawling *municipalités*—specifically the densely populated areas of Matete and Gombe—that I confronted the raw reality of urban emergency medicine in the DRC. Kinshasa, with its immense population density exceeding 15 million people, strained infrastructure, frequent traffic gridlock halting ambulance response times, and limited access to advanced medical facilities outside a few private clinics, demands a Paramedic who operates with exceptional adaptability and community sensitivity. I witnessed firsthand how delays in care during road traffic accidents or sudden cardiac events could mean the difference between life and death for families living on the margins. These experiences were not academic; they were visceral lessons in necessity.</w:t>
      </w:r>
    </w:p>
    <w:p>
      <w:pPr>
        <w:pStyle w:val="BodyText"/>
      </w:pPr>
      <w:r>
        <w:t xml:space="preserve">As a Paramedic working directly within Kinshasa, I understand that technical skill is only the foundation. The true challenge lies in navigating cultural nuances, building trust with communities often wary of outsiders or overwhelmed by bureaucracy, and making critical decisions with limited resources—such as improvised splints when commercial materials are unavailable or prioritizing care during mass casualty incidents like cholera outbreaks or electrical accidents common in informal settlements. My training included specialized modules on managing infectious diseases prevalent in the region (malaria, typhoid, and increasingly, emerging viral threats) and trauma stemming from urban violence or inadequate infrastructure. I have practiced triage under pressure during a major market fire incident in Gombe district, stabilizing victims while coordinating with community leaders to safely transport them through impassable streets—a scenario that mirrors the daily challenges faced by Kinshasa's emergency responders.</w:t>
      </w:r>
    </w:p>
    <w:p>
      <w:pPr>
        <w:pStyle w:val="BodyText"/>
      </w:pPr>
      <w:r>
        <w:t xml:space="preserve">What distinguishes my approach is my commitment to *local* context. I do not view DR Congo Kinshasa as a generic "developing country" challenge but as a city of immense resilience and cultural richness requiring culturally humble care. I learned basic Lingala phrases not just for communication, but to build rapport with patients and their families during moments of extreme distress—something that significantly improved cooperation during emergency interventions in the *bush* areas near the Congo River. This respect for Kinshasa’s community structures is essential; I understand that effective emergency response must be integrated, not imposed. During my time there, I collaborated with local *sapeurs* (firefighters) and community health workers to develop simple first-aid protocols for popular transport hubs like the Gare du Nord, reducing preventable injuries from overcrowded buses.</w:t>
      </w:r>
    </w:p>
    <w:p>
      <w:pPr>
        <w:pStyle w:val="BodyText"/>
      </w:pPr>
      <w:r>
        <w:t xml:space="preserve">The DRC’s healthcare system faces immense strain, yet Kinshasa remains a beacon of hope due to its people. My Personal Statement is rooted in the belief that every life saved in this city matters profoundly. I am not seeking a temporary assignment; I seek to embed myself as part of Kinshasa's emergency care ecosystem for the long term. My goal is not just to perform CPR or administer oxygen, but to contribute actively towards building a more responsive and community-centered Paramedic service within DR Congo Kinshasa—one that empowers locals, leverages existing networks, and consistently delivers timely care despite systemic hurdles.</w:t>
      </w:r>
    </w:p>
    <w:p>
      <w:pPr>
        <w:pStyle w:val="BodyText"/>
      </w:pPr>
      <w:r>
        <w:t xml:space="preserve">I have trained under WHO guidelines for emergency obstetric care in resource-limited settings—a skill vital for Kinshasa's high maternal mortality rates—and hold certifications in advanced trauma life support (ATLS) and pediatric advanced life support (PALS). However, it is my on-the-ground experience that truly qualifies me. I have worked 12-hour shifts during a severe measles epidemic in a crowded health center, stabilizing children with limited IV fluids and oxygen sources. I have navigated the chaotic energy of Kinshasa’s street markets to assist victims of violent disputes, ensuring their safe passage to care while de-escalating tensions. Each moment reinforced that being a Paramedic in DR Congo Kinshasa requires not only clinical excellence but also extraordinary patience, humility, and an unshakeable commitment to the community's dignity.</w:t>
      </w:r>
    </w:p>
    <w:p>
      <w:pPr>
        <w:pStyle w:val="BodyText"/>
      </w:pPr>
      <w:r>
        <w:t xml:space="preserve">My ultimate aim is clear: to be a reliable force of stability in an environment where stability is rare. I will bring my technical expertise, cultural awareness, and relentless dedication to every call in Kinshasa. I recognize that as a Paramedic operating within DR Congo Kinshasa, I am not just responding to emergencies—I am upholding the fragile hope for health and safety for millions of residents who depend on timely intervention. This is why I pursue this role not as an opportunity, but as a profound responsibility. In the heart of Kinshasa, where life unfolds with both urgency and resilience, I pledge to be present—not just as a provider of care, but as a steadfast companion in the journey toward better health for every person I serve.</w:t>
      </w:r>
    </w:p>
    <w:p>
      <w:pPr>
        <w:pStyle w:val="BodyText"/>
      </w:pPr>
      <w:r>
        <w:t xml:space="preserve">My Personal Statement is not merely words; it is a promise forged in the streets of Kinshasa. I am ready to bring my skills, compassion, and unwavering commitment to your emergency medical service. Let me stand alongside you in serving the people of DR Congo Kinshasa with the highest standards of Paramedic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ommitment to DR Congo Kinshasa</dc:title>
  <dc:creator/>
  <dc:language>en</dc:language>
  <cp:keywords/>
  <dcterms:created xsi:type="dcterms:W3CDTF">2026-07-17T00:31:08Z</dcterms:created>
  <dcterms:modified xsi:type="dcterms:W3CDTF">2026-07-17T00:31:08Z</dcterms:modified>
</cp:coreProperties>
</file>

<file path=docProps/custom.xml><?xml version="1.0" encoding="utf-8"?>
<Properties xmlns="http://schemas.openxmlformats.org/officeDocument/2006/custom-properties" xmlns:vt="http://schemas.openxmlformats.org/officeDocument/2006/docPropsVTypes"/>
</file>